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809b0f8bef3a662062a8f390f6a77262e6f327b"/>
    <w:p>
      <w:pPr>
        <w:pStyle w:val="Heading1"/>
      </w:pPr>
      <w:r>
        <w:t xml:space="preserve">Cover Letter for Automotive Engineer Position</w:t>
      </w:r>
    </w:p>
    <w:p>
      <w:pPr>
        <w:pStyle w:val="FirstParagraph"/>
      </w:pPr>
      <w:r>
        <w:t xml:space="preserve">Dear [Hiring Manager's Name],</w:t>
      </w:r>
    </w:p>
    <w:p>
      <w:pPr>
        <w:pStyle w:val="BodyText"/>
      </w:pPr>
      <w:r>
        <w:t xml:space="preserve">I am writing to express my interest in the Automotive Engineer position at [Company Name] in Buenos Aires, Argentina. With a strong academic background in mechanical engineering, hands-on experience in automotive design and development, and a deep passion for innovation in transportation technology, I am eager to contribute my expertise to your team. As an automotive engineer with a focus on sustainable solutions and advanced vehicle systems, I am particularly drawn to the dynamic opportunities available in Argentina’s growing automotive sector. Buenos Aires, as a hub of industrial progress and technological advancement in South America, presents an ideal environment for professionals like myself to thrive and make meaningful contributions.</w:t>
      </w:r>
    </w:p>
    <w:p>
      <w:pPr>
        <w:pStyle w:val="BodyText"/>
      </w:pPr>
      <w:r>
        <w:t xml:space="preserve">My journey in automotive engineering began during my undergraduate studies at [University Name], where I earned a degree in Mechanical Engineering with a specialization in automotive systems. Throughout my academic career, I developed a solid foundation in vehicle dynamics, powertrain technologies, and materials science. This was further strengthened by internships at [Previous Company/Project Name], where I worked on projects related to hybrid vehicle development and lightweight material integration. These experiences not only honed my technical skills but also instilled a commitment to efficiency, safety, and environmental responsibility—principles that align closely with the mission of [Company Name].</w:t>
      </w:r>
    </w:p>
    <w:p>
      <w:pPr>
        <w:pStyle w:val="BodyText"/>
      </w:pPr>
      <w:r>
        <w:t xml:space="preserve">As an Automotive Engineer, I have consistently sought to bridge theoretical knowledge with practical applications. In my previous role at [Previous Employer], I collaborated on the design and testing of automotive components for both domestic and international markets. My responsibilities included conducting simulations using CAD software, optimizing vehicle performance through data analysis, and ensuring compliance with industry standards such as ISO 26262 for functional safety. One of my most rewarding projects involved developing a fuel-efficient powertrain system that reduced emissions by 15% while maintaining optimal performance. This achievement underscored the importance of innovation in addressing global challenges like climate change and resource scarcity, which are increasingly critical in Argentina’s automotive landscape.</w:t>
      </w:r>
    </w:p>
    <w:p>
      <w:pPr>
        <w:pStyle w:val="BodyText"/>
      </w:pPr>
      <w:r>
        <w:t xml:space="preserve">Buenos Aires has always been a city of opportunity for engineers, with its vibrant industrial ecosystem and proximity to major automotive manufacturers. I am particularly inspired by the growing emphasis on electric vehicles (EVs) and sustainable manufacturing practices in Argentina. As a local professional, I understand the unique challenges and opportunities presented by this market, including adapting technologies to diverse environmental conditions and regulatory frameworks. My ability to navigate these complexities, combined with my proficiency in languages such as Spanish (fluent) and English (professional), positions me to effectively collaborate with teams across regions and contribute to [Company Name]’s goals of expanding its footprint in Latin America.</w:t>
      </w:r>
    </w:p>
    <w:p>
      <w:pPr>
        <w:pStyle w:val="BodyText"/>
      </w:pPr>
      <w:r>
        <w:t xml:space="preserve">What sets me apart as an Automotive Engineer is my dedication to continuous learning and adaptability. I stay current with industry trends through professional development courses, such as [Relevant Certification or Course], and by actively participating in engineering forums and conferences. For instance, my recent attendance at the [Industry Conference Name] in Buenos Aires provided valuable insights into emerging technologies like autonomous driving systems and smart mobility solutions. These experiences have reinforced my belief that the future of automotive engineering lies in integrating cutting-edge innovations with practical, user-centric design.</w:t>
      </w:r>
    </w:p>
    <w:p>
      <w:pPr>
        <w:pStyle w:val="BodyText"/>
      </w:pPr>
      <w:r>
        <w:t xml:space="preserve">Argentina’s automotive industry is experiencing a renaissance, driven by government initiatives to support local manufacturing and attract foreign investment. As an Automotive Engineer based in Buenos Aires, I am keen to contribute to this growth by leveraging my technical expertise and problem-solving mindset. Whether it’s improving vehicle reliability, reducing production costs, or enhancing customer satisfaction through advanced features, I am committed to delivering solutions that meet the highest standards of quality and efficiency.</w:t>
      </w:r>
    </w:p>
    <w:p>
      <w:pPr>
        <w:pStyle w:val="BodyText"/>
      </w:pPr>
      <w:r>
        <w:t xml:space="preserve">I am particularly impressed by [Company Name]’s commitment to [specific company value or project, e.g., "innovative vehicle design" or "sustainable manufacturing practices"]. This aligns perfectly with my own career aspirations, and I am eager to bring my skills in automotive systems, data-driven analysis, and cross-functional collaboration to your team. I am confident that my background in both technical execution and strategic thinking will enable me to make immediate contributions to your projects while growing alongside the organization.</w:t>
      </w:r>
    </w:p>
    <w:p>
      <w:pPr>
        <w:pStyle w:val="BodyText"/>
      </w:pPr>
      <w:r>
        <w:t xml:space="preserve">Thank you for considering my application. I would be honored to discuss how my experience and vision align with the goals of [Company Name]. Please find my resume attached for your review, and I look forward to the opportunity to speak with you further. In Buenos Aires, where innovation meets tradition, I am ready to drive progress in the automotive industry.</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16:53:03Z</dcterms:created>
  <dcterms:modified xsi:type="dcterms:W3CDTF">2026-07-23T16:53:03Z</dcterms:modified>
</cp:coreProperties>
</file>

<file path=docProps/custom.xml><?xml version="1.0" encoding="utf-8"?>
<Properties xmlns="http://schemas.openxmlformats.org/officeDocument/2006/custom-properties" xmlns:vt="http://schemas.openxmlformats.org/officeDocument/2006/docPropsVTypes"/>
</file>